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0"/>
        <w:gridCol w:w="13756"/>
      </w:tblGrid>
      <w:tr w:rsidR="00355759" w:rsidTr="00325F74">
        <w:trPr>
          <w:jc w:val="center"/>
        </w:trPr>
        <w:tc>
          <w:tcPr>
            <w:tcW w:w="500" w:type="pct"/>
            <w:hideMark/>
          </w:tcPr>
          <w:p w:rsidR="00325F74" w:rsidRDefault="00325F74" w:rsidP="00325F74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:rsidR="00325F74" w:rsidRDefault="00D36BD4" w:rsidP="00325F74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8" w:history="1">
              <w:r w:rsidR="00325F74">
                <w:rPr>
                  <w:rStyle w:val="Hyperlink"/>
                  <w:sz w:val="28"/>
                  <w:szCs w:val="28"/>
                </w:rPr>
                <w:t>People</w:t>
              </w:r>
            </w:hyperlink>
          </w:p>
          <w:p w:rsidR="00325F74" w:rsidRDefault="00D36BD4" w:rsidP="00325F74">
            <w:pPr>
              <w:spacing w:after="0" w:line="360" w:lineRule="auto"/>
            </w:pPr>
            <w:hyperlink r:id="rId9" w:history="1">
              <w:r w:rsidR="00325F74"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:rsidR="00325F74" w:rsidRDefault="00D36BD4" w:rsidP="00325F74">
            <w:pPr>
              <w:spacing w:after="0" w:line="360" w:lineRule="auto"/>
              <w:rPr>
                <w:rStyle w:val="Hyperlink"/>
              </w:rPr>
            </w:pPr>
            <w:hyperlink r:id="rId10" w:history="1">
              <w:r w:rsidR="00325F74"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:rsidR="00325F74" w:rsidRDefault="00D36BD4" w:rsidP="00325F74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11" w:history="1">
              <w:r w:rsidR="00325F74"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:rsidR="00355759" w:rsidRDefault="00D36BD4" w:rsidP="00325F74">
            <w:pPr>
              <w:spacing w:after="0" w:line="360" w:lineRule="auto"/>
            </w:pPr>
            <w:hyperlink r:id="rId12" w:history="1">
              <w:r w:rsidR="00325F74"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355759" w:rsidRPr="00DA105B" w:rsidRDefault="006534EB">
            <w:pPr>
              <w:pStyle w:val="Title"/>
              <w:rPr>
                <w:sz w:val="32"/>
              </w:rPr>
            </w:pPr>
            <w:r w:rsidRPr="00DA105B">
              <w:rPr>
                <w:sz w:val="32"/>
              </w:rPr>
              <w:t>Contact</w:t>
            </w:r>
          </w:p>
          <w:p w:rsidR="00CE7552" w:rsidRDefault="00CE7552">
            <w:pPr>
              <w:spacing w:after="0" w:line="240" w:lineRule="auto"/>
            </w:pP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Address:</w:t>
            </w:r>
            <w:r w:rsidRPr="00DA105B">
              <w:rPr>
                <w:sz w:val="24"/>
              </w:rPr>
              <w:tab/>
            </w: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 xml:space="preserve">Rm </w:t>
            </w:r>
            <w:r w:rsidR="00416265" w:rsidRPr="00DA105B">
              <w:rPr>
                <w:sz w:val="24"/>
              </w:rPr>
              <w:t>302, No. 11 Huiyuan Hall,</w:t>
            </w:r>
          </w:p>
          <w:p w:rsidR="00355759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Institute of Physical Science and Information Technology,</w:t>
            </w:r>
          </w:p>
          <w:p w:rsidR="00416265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Anhui University,</w:t>
            </w:r>
          </w:p>
          <w:p w:rsidR="00355759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Hefei</w:t>
            </w:r>
            <w:r w:rsidR="00401731" w:rsidRPr="00DA105B">
              <w:rPr>
                <w:sz w:val="24"/>
              </w:rPr>
              <w:t xml:space="preserve"> 230601</w:t>
            </w:r>
            <w:r w:rsidR="006534EB" w:rsidRPr="00DA105B">
              <w:rPr>
                <w:sz w:val="24"/>
              </w:rPr>
              <w:t xml:space="preserve">, </w:t>
            </w:r>
            <w:r w:rsidRPr="00DA105B">
              <w:rPr>
                <w:sz w:val="24"/>
              </w:rPr>
              <w:t>China</w:t>
            </w:r>
          </w:p>
          <w:p w:rsidR="00CE7552" w:rsidRPr="00DA105B" w:rsidRDefault="00CE7552" w:rsidP="00807999">
            <w:pPr>
              <w:spacing w:after="0" w:line="360" w:lineRule="auto"/>
              <w:rPr>
                <w:sz w:val="24"/>
              </w:rPr>
            </w:pPr>
          </w:p>
          <w:p w:rsidR="009570DE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Phone:</w:t>
            </w:r>
            <w:r w:rsidRPr="00DA105B">
              <w:rPr>
                <w:sz w:val="24"/>
              </w:rPr>
              <w:tab/>
            </w: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(+8</w:t>
            </w:r>
            <w:r w:rsidR="00401731" w:rsidRPr="00DA105B">
              <w:rPr>
                <w:sz w:val="24"/>
              </w:rPr>
              <w:t>6</w:t>
            </w:r>
            <w:r w:rsidRPr="00DA105B">
              <w:rPr>
                <w:sz w:val="24"/>
              </w:rPr>
              <w:t xml:space="preserve">) </w:t>
            </w:r>
            <w:r w:rsidR="00401731" w:rsidRPr="00DA105B">
              <w:rPr>
                <w:sz w:val="24"/>
              </w:rPr>
              <w:t>551</w:t>
            </w:r>
            <w:r w:rsidR="00401731" w:rsidRPr="00DA105B">
              <w:rPr>
                <w:rFonts w:hint="eastAsia"/>
                <w:sz w:val="24"/>
              </w:rPr>
              <w:t>-</w:t>
            </w:r>
            <w:r w:rsidR="00401731" w:rsidRPr="00DA105B">
              <w:rPr>
                <w:sz w:val="24"/>
              </w:rPr>
              <w:t>6295</w:t>
            </w:r>
            <w:r w:rsidR="00401731" w:rsidRPr="00DA105B">
              <w:rPr>
                <w:rFonts w:hint="eastAsia"/>
                <w:sz w:val="24"/>
              </w:rPr>
              <w:t>-</w:t>
            </w:r>
            <w:r w:rsidR="00401731" w:rsidRPr="00DA105B">
              <w:rPr>
                <w:sz w:val="24"/>
              </w:rPr>
              <w:t>0302</w:t>
            </w:r>
          </w:p>
          <w:p w:rsidR="00CE7552" w:rsidRPr="00DA105B" w:rsidRDefault="00CE7552" w:rsidP="00807999">
            <w:pPr>
              <w:spacing w:after="0" w:line="360" w:lineRule="auto"/>
              <w:rPr>
                <w:sz w:val="24"/>
              </w:rPr>
            </w:pPr>
          </w:p>
          <w:p w:rsidR="00CE7552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E</w:t>
            </w:r>
            <w:r w:rsidR="00416265" w:rsidRPr="00DA105B">
              <w:rPr>
                <w:sz w:val="24"/>
              </w:rPr>
              <w:t>-</w:t>
            </w:r>
            <w:r w:rsidRPr="00DA105B">
              <w:rPr>
                <w:sz w:val="24"/>
              </w:rPr>
              <w:t>mail:</w:t>
            </w:r>
            <w:r w:rsidRPr="00DA105B">
              <w:rPr>
                <w:sz w:val="24"/>
              </w:rPr>
              <w:tab/>
            </w:r>
          </w:p>
          <w:p w:rsidR="00355759" w:rsidRPr="00DA105B" w:rsidRDefault="00820C29" w:rsidP="00807999">
            <w:pPr>
              <w:spacing w:after="0" w:line="360" w:lineRule="auto"/>
              <w:rPr>
                <w:rStyle w:val="Hyperlink"/>
                <w:color w:val="000000" w:themeColor="text1"/>
                <w:sz w:val="24"/>
                <w:u w:val="none"/>
              </w:rPr>
            </w:pPr>
            <w:r w:rsidRPr="00DA105B">
              <w:rPr>
                <w:rStyle w:val="Hyperlink"/>
                <w:color w:val="000000" w:themeColor="text1"/>
                <w:sz w:val="24"/>
                <w:u w:val="none"/>
              </w:rPr>
              <w:t>xitang@ahu.edu.cn</w:t>
            </w:r>
          </w:p>
          <w:p w:rsidR="00820C29" w:rsidRDefault="009D66F0" w:rsidP="00807999">
            <w:pPr>
              <w:spacing w:after="0" w:line="360" w:lineRule="auto"/>
              <w:rPr>
                <w:rStyle w:val="Hyperlink"/>
                <w:color w:val="000000" w:themeColor="text1"/>
                <w:sz w:val="24"/>
                <w:u w:val="none"/>
              </w:rPr>
            </w:pPr>
            <w:r w:rsidRPr="009D66F0">
              <w:rPr>
                <w:rStyle w:val="Hyperlink"/>
                <w:color w:val="000000" w:themeColor="text1"/>
                <w:sz w:val="24"/>
                <w:u w:val="none"/>
              </w:rPr>
              <w:t>xtangaf@connect.ust.hk</w:t>
            </w:r>
          </w:p>
          <w:p w:rsidR="009D66F0" w:rsidRDefault="009D66F0" w:rsidP="00807999">
            <w:pPr>
              <w:spacing w:after="0" w:line="360" w:lineRule="auto"/>
              <w:rPr>
                <w:rStyle w:val="Hyperlink"/>
                <w:color w:val="000000" w:themeColor="text1"/>
                <w:sz w:val="24"/>
                <w:u w:val="none"/>
              </w:rPr>
            </w:pPr>
            <w:r w:rsidRPr="009D66F0">
              <w:rPr>
                <w:rStyle w:val="Hyperlink"/>
                <w:color w:val="000000" w:themeColor="text1"/>
                <w:sz w:val="24"/>
                <w:u w:val="none"/>
              </w:rPr>
              <w:t>xitang@ust.hk</w:t>
            </w:r>
            <w:r>
              <w:rPr>
                <w:rStyle w:val="Hyperlink"/>
                <w:color w:val="000000" w:themeColor="text1"/>
                <w:sz w:val="24"/>
                <w:u w:val="none"/>
              </w:rPr>
              <w:t xml:space="preserve"> (</w:t>
            </w:r>
            <w:r w:rsidR="0037636B">
              <w:rPr>
                <w:rStyle w:val="Hyperlink"/>
                <w:color w:val="000000" w:themeColor="text1"/>
                <w:sz w:val="24"/>
                <w:u w:val="none"/>
              </w:rPr>
              <w:t>E</w:t>
            </w:r>
            <w:r w:rsidRPr="009D66F0">
              <w:rPr>
                <w:rStyle w:val="Hyperlink"/>
                <w:i/>
                <w:color w:val="000000" w:themeColor="text1"/>
                <w:sz w:val="24"/>
                <w:u w:val="none"/>
              </w:rPr>
              <w:t>xpire</w:t>
            </w:r>
            <w:r w:rsidR="0037636B">
              <w:rPr>
                <w:rStyle w:val="Hyperlink"/>
                <w:i/>
                <w:color w:val="000000" w:themeColor="text1"/>
                <w:sz w:val="24"/>
                <w:u w:val="none"/>
              </w:rPr>
              <w:t>d</w:t>
            </w:r>
            <w:r w:rsidRPr="009D66F0">
              <w:rPr>
                <w:rStyle w:val="Hyperlink"/>
                <w:i/>
                <w:color w:val="000000" w:themeColor="text1"/>
                <w:sz w:val="24"/>
                <w:u w:val="none"/>
              </w:rPr>
              <w:t xml:space="preserve"> on Aug. 2021</w:t>
            </w:r>
            <w:r>
              <w:rPr>
                <w:rStyle w:val="Hyperlink"/>
                <w:color w:val="000000" w:themeColor="text1"/>
                <w:sz w:val="24"/>
                <w:u w:val="none"/>
              </w:rPr>
              <w:t>)</w:t>
            </w:r>
            <w:bookmarkStart w:id="0" w:name="_GoBack"/>
            <w:bookmarkEnd w:id="0"/>
          </w:p>
          <w:p w:rsidR="00563E0F" w:rsidRDefault="00563E0F" w:rsidP="00807999">
            <w:pPr>
              <w:spacing w:after="0" w:line="360" w:lineRule="auto"/>
              <w:rPr>
                <w:rStyle w:val="Hyperlink"/>
                <w:color w:val="000000" w:themeColor="text1"/>
                <w:sz w:val="24"/>
                <w:u w:val="none"/>
              </w:rPr>
            </w:pPr>
          </w:p>
          <w:p w:rsidR="00563E0F" w:rsidRPr="00DA105B" w:rsidRDefault="00563E0F" w:rsidP="00807999">
            <w:pPr>
              <w:spacing w:after="0" w:line="360" w:lineRule="auto"/>
              <w:rPr>
                <w:color w:val="000000" w:themeColor="text1"/>
                <w:sz w:val="24"/>
              </w:rPr>
            </w:pPr>
          </w:p>
          <w:p w:rsidR="00355759" w:rsidRDefault="00563E0F">
            <w:pPr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2541FA16" wp14:editId="6F23E14F">
                  <wp:extent cx="4260850" cy="3241408"/>
                  <wp:effectExtent l="0" t="0" r="6350" b="0"/>
                  <wp:docPr id="1" name="Picture 1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9157" cy="3255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534EB" w:rsidRDefault="006534EB"/>
    <w:sectPr w:rsidR="006534EB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6BD4" w:rsidRDefault="00D36BD4">
      <w:pPr>
        <w:spacing w:after="0" w:line="240" w:lineRule="auto"/>
      </w:pPr>
      <w:r>
        <w:separator/>
      </w:r>
    </w:p>
  </w:endnote>
  <w:endnote w:type="continuationSeparator" w:id="0">
    <w:p w:rsidR="00D36BD4" w:rsidRDefault="00D36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6BD4" w:rsidRDefault="00D36BD4">
      <w:pPr>
        <w:spacing w:after="0" w:line="240" w:lineRule="auto"/>
      </w:pPr>
      <w:r>
        <w:separator/>
      </w:r>
    </w:p>
  </w:footnote>
  <w:footnote w:type="continuationSeparator" w:id="0">
    <w:p w:rsidR="00D36BD4" w:rsidRDefault="00D36B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NKwFACZ9/iAtAAAA"/>
  </w:docVars>
  <w:rsids>
    <w:rsidRoot w:val="00172E7F"/>
    <w:rsid w:val="00172E7F"/>
    <w:rsid w:val="002D46A1"/>
    <w:rsid w:val="00300915"/>
    <w:rsid w:val="00325F74"/>
    <w:rsid w:val="00355759"/>
    <w:rsid w:val="0037636B"/>
    <w:rsid w:val="003A4988"/>
    <w:rsid w:val="00401731"/>
    <w:rsid w:val="00416265"/>
    <w:rsid w:val="00457B27"/>
    <w:rsid w:val="0056106F"/>
    <w:rsid w:val="00563E0F"/>
    <w:rsid w:val="006534EB"/>
    <w:rsid w:val="00807999"/>
    <w:rsid w:val="00820C29"/>
    <w:rsid w:val="008642DB"/>
    <w:rsid w:val="009570DE"/>
    <w:rsid w:val="009D66F0"/>
    <w:rsid w:val="00A07DB2"/>
    <w:rsid w:val="00A352B2"/>
    <w:rsid w:val="00A461FF"/>
    <w:rsid w:val="00C31E2A"/>
    <w:rsid w:val="00CE7552"/>
    <w:rsid w:val="00D36475"/>
    <w:rsid w:val="00D36BD4"/>
    <w:rsid w:val="00DA105B"/>
    <w:rsid w:val="00E90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eoples.htm" TargetMode="External"/><Relationship Id="rId13" Type="http://schemas.openxmlformats.org/officeDocument/2006/relationships/hyperlink" Target="https://www.google.com/maps/place/Anhui+University/@31.7684535,117.1770734,14.56z/data=!4m5!3m4!1s0x35cb5ff49c1f7e0f:0x1ade8acb78432fc9!8m2!3d31.768001!4d117.17954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hyperlink" Target="https://xitanghkust.github.io/contact.ht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teaching.ht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xitanghkust.github.io/publications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rojects.htm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BAAD9-0896-477B-8D20-C615404BE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ct - Xi Tang, Ph.D.</vt:lpstr>
    </vt:vector>
  </TitlesOfParts>
  <Company>ECE HKUST</Company>
  <LinksUpToDate>false</LinksUpToDate>
  <CharactersWithSpaces>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- Xi Tang, Ph.D.</dc:title>
  <dc:subject/>
  <dc:creator>xi</dc:creator>
  <cp:keywords/>
  <dc:description/>
  <cp:lastModifiedBy>xi</cp:lastModifiedBy>
  <cp:revision>5</cp:revision>
  <dcterms:created xsi:type="dcterms:W3CDTF">2021-03-25T06:04:00Z</dcterms:created>
  <dcterms:modified xsi:type="dcterms:W3CDTF">2021-04-08T11:54:00Z</dcterms:modified>
</cp:coreProperties>
</file>